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8-18</w:t>
      </w:r>
      <w:r>
        <w:t xml:space="preserve"> </w:t>
      </w:r>
      <w:r>
        <w:t xml:space="preserve">06:12:5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3ff0fdff70c10cbad8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8-18T06:13:02Z</dcterms:created>
  <dcterms:modified xsi:type="dcterms:W3CDTF">2023-08-18T06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8-18 06:12:55</vt:lpwstr>
  </property>
</Properties>
</file>